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Accountant Internship Position</w:t>
      </w:r>
    </w:p>
    <w:bookmarkEnd w:id="20"/>
    <w:p>
      <w:pPr>
        <w:pStyle w:val="BodyText"/>
      </w:pPr>
      <w:r>
        <w:t xml:space="preserve">[Your Full Name]</w:t>
      </w:r>
    </w:p>
    <w:p>
      <w:pPr>
        <w:pStyle w:val="BodyText"/>
      </w:pPr>
      <w:r>
        <w:t xml:space="preserve">[Your Address]</w:t>
      </w:r>
    </w:p>
    <w:p>
      <w:pPr>
        <w:pStyle w:val="BodyText"/>
      </w:pPr>
      <w:r>
        <w:t xml:space="preserve">Houston, TX [Zip Code]</w:t>
      </w:r>
    </w:p>
    <w:p>
      <w:pPr>
        <w:pStyle w:val="BodyText"/>
      </w:pPr>
      <w:r>
        <w:t xml:space="preserve">[Your Email Address]</w:t>
      </w:r>
    </w:p>
    <w:p>
      <w:pPr>
        <w:pStyle w:val="BodyText"/>
      </w:pPr>
      <w:r>
        <w:t xml:space="preserve">[Your Phone Number]</w:t>
      </w:r>
    </w:p>
    <w:p>
      <w:pPr>
        <w:pStyle w:val="BodyText"/>
      </w:pPr>
      <w:r>
        <w:t xml:space="preserve">[Date]</w:t>
      </w:r>
    </w:p>
    <w:p>
      <w:pPr>
        <w:pStyle w:val="BodyText"/>
      </w:pPr>
      <w:r>
        <w:t xml:space="preserve">Mr. James Wilson</w:t>
      </w:r>
    </w:p>
    <w:p>
      <w:pPr>
        <w:pStyle w:val="BodyText"/>
      </w:pPr>
      <w:r>
        <w:t xml:space="preserve">Director of Finance</w:t>
      </w:r>
    </w:p>
    <w:p>
      <w:pPr>
        <w:pStyle w:val="BodyText"/>
      </w:pPr>
      <w:r>
        <w:t xml:space="preserve">Strategic Financial Solutions LLC</w:t>
      </w:r>
    </w:p>
    <w:p>
      <w:pPr>
        <w:pStyle w:val="BodyText"/>
      </w:pPr>
      <w:r>
        <w:t xml:space="preserve">1200 Smith Street, Suite 2500</w:t>
      </w:r>
    </w:p>
    <w:p>
      <w:pPr>
        <w:pStyle w:val="BodyText"/>
      </w:pPr>
      <w:r>
        <w:t xml:space="preserve">Houston, TX 77002</w:t>
      </w:r>
    </w:p>
    <w:bookmarkStart w:id="21" w:name="X0db4ba514f125faedf0371c9fad68f15049bb43"/>
    <w:p>
      <w:pPr>
        <w:pStyle w:val="Heading2"/>
      </w:pPr>
      <w:r>
        <w:t xml:space="preserve">Subject: Internship Application for Accountant Position at Strategic Financial Solutions LLC in United States Houston</w:t>
      </w:r>
    </w:p>
    <w:bookmarkEnd w:id="21"/>
    <w:p>
      <w:pPr>
        <w:pStyle w:val="FirstParagraph"/>
      </w:pPr>
      <w:r>
        <w:t xml:space="preserve">Dear Mr. Wilson,</w:t>
      </w:r>
    </w:p>
    <w:p>
      <w:pPr>
        <w:pStyle w:val="BodyText"/>
      </w:pPr>
      <w:r>
        <w:t xml:space="preserve">I am writing to express my enthusiastic interest in the Accountant Internship position at Strategic Financial Solutions LLC, as advertised on the Houston Chronicle Career Portal and through my university's career services platform. As a dedicated accounting student at the University of Houston with a strong academic foundation and passion for financial stewardship, I am eager to contribute to your esteemed firm's reputation as a leader in financial advisory services within United States Houston. This Internship Application Letter represents my formal submission for this opportunity, which aligns precisely with my career aspirations in professional accounting and my commitment to growing within the dynamic financial ecosystem of Houston.</w:t>
      </w:r>
    </w:p>
    <w:p>
      <w:pPr>
        <w:pStyle w:val="BodyText"/>
      </w:pPr>
      <w:r>
        <w:t xml:space="preserve">My academic journey at the University of Houston has equipped me with comprehensive knowledge essential for success as an Accountant. I am currently pursuing a Bachelor of Science in Accounting with a 3.8 GPA, having completed advanced coursework including Financial Accounting, Managerial Accounting, Taxation Principles, and Advanced Excel for Financial Analysis. My capstone project involved conducting a financial health assessment for a local Houston small business using QuickBooks and GAAP principles—a project that not only honed my technical skills but also deepened my appreciation for the practical application of accounting in real-world business environments. This experience reinforced my belief that Houston's diverse economic landscape—spanning energy, healthcare, and technology sectors—provides an unparalleled training ground for aspiring Accountants.</w:t>
      </w:r>
    </w:p>
    <w:p>
      <w:pPr>
        <w:pStyle w:val="BodyText"/>
      </w:pPr>
      <w:r>
        <w:t xml:space="preserve">What particularly excites me about this internship opportunity is Strategic Financial Solutions LLC's commitment to nurturing future financial talent in United States Houston. Your firm's recent recognition as "Top 10 Financial Firms to Watch" by the Houston Business Journal resonated deeply with my professional values. I have closely followed your work in implementing ERP systems for energy sector clients, which demonstrates the sophisticated accounting practices I aspire to master. In today's rapidly evolving financial landscape, where regulatory compliance and data-driven decision-making are paramount, I am confident that Strategic Financial Solutions LLC provides the ideal environment for me to develop into a competent Accountant who can contribute meaningfully from day one.</w:t>
      </w:r>
    </w:p>
    <w:p>
      <w:pPr>
        <w:pStyle w:val="BodyText"/>
      </w:pPr>
      <w:r>
        <w:t xml:space="preserve">My technical proficiency includes mastery of QuickBooks Online, SAP ERP modules (through university certification), Microsoft Excel (with advanced functions like VLOOKUP, PivotTables, and macros), and basic SQL for data extraction. During my volunteer role as a Financial Assistant at the Houston Food Bank last semester, I managed donation tracking systems that processed $150K+ in quarterly contributions—tasks requiring meticulous attention to detail and timely reconciliation. This experience taught me the critical importance of accuracy in financial documentation, especially within nonprofit contexts where every dollar directly impacts community services. I also participated in the UH Accounting Society's annual tax clinic, assisting over 50 low-income residents with IRS form preparation—a testament to my ability to communicate complex financial concepts clearly and compassionately.</w:t>
      </w:r>
    </w:p>
    <w:p>
      <w:pPr>
        <w:pStyle w:val="BodyText"/>
      </w:pPr>
      <w:r>
        <w:t xml:space="preserve">As an emerging professional deeply invested in Houston's economic vitality, I understand how this city's unique position as a global energy hub creates distinctive accounting challenges and opportunities. The convergence of multinational corporations, Fortune 500 headquarters, and innovative startups in United States Houston demands Accountants who grasp both local regulatory nuances and international financial standards. My coursework in International Accounting prepared me to navigate such complexities, while my participation in the Houston Young Professionals Network has provided insights into the city's business culture. I am particularly eager to learn from your team about accounting practices specific to energy sector clients—a critical industry for Houston's economy that requires specialized knowledge of cost allocation and project accounting.</w:t>
      </w:r>
    </w:p>
    <w:p>
      <w:pPr>
        <w:pStyle w:val="BodyText"/>
      </w:pPr>
      <w:r>
        <w:t xml:space="preserve">My personal commitment to professional excellence extends beyond academic requirements. I maintain active memberships in the Texas Society of CPAs (TSCPA) student chapter and regularly attend workshops hosted by the Houston Chamber of Commerce. Recently, I completed a certification in Data Analytics for Accountants through Coursera—a skill increasingly vital for modern financial roles. This proactive approach to continuous learning aligns perfectly with Strategic Financial Solutions LLC's emphasis on employee development as evident in your company's mentorship program description. I am especially drawn to your firm's 'Finance Talent Accelerator' initiative, which provides structured learning paths for interns—exactly the growth framework I seek as I embark on my career journey.</w:t>
      </w:r>
    </w:p>
    <w:p>
      <w:pPr>
        <w:pStyle w:val="BodyText"/>
      </w:pPr>
      <w:r>
        <w:t xml:space="preserve">Houston represents more than just a location for me; it embodies the vibrant spirit of American entrepreneurship that fuels my professional motivation. The city's 20% job growth in financial services over the past three years, according to the U.S. Bureau of Labor Statistics, reflects Houston's status as an economic powerhouse where Accountants play pivotal roles in driving business success. I am not merely seeking an internship—I am seeking a meaningful opportunity to contribute to this thriving community while developing under industry experts. My ability to thrive in collaborative environments was demonstrated when I led a four-member team through the 2023 UH Accounting Case Competition, where we devised cost-saving strategies for a simulated energy company that earned us second place.</w:t>
      </w:r>
    </w:p>
    <w:p>
      <w:pPr>
        <w:pStyle w:val="BodyText"/>
      </w:pPr>
      <w:r>
        <w:t xml:space="preserve">I am confident that my technical skills, academic achievements, and genuine passion for Houston's financial ecosystem position me to deliver immediate value to your accounting team. I would welcome the opportunity to discuss how my proactive approach and dedication to excellence align with Strategic Financial Solutions LLC's objectives during an interview at your convenience. Thank you for considering my Internship Application Letter for the Accountant position. I have attached my resume and academic transcripts for your review and am available for an interview at any time that suits your schedule.</w:t>
      </w:r>
    </w:p>
    <w:p>
      <w:pPr>
        <w:pStyle w:val="BodyText"/>
      </w:pPr>
      <w:r>
        <w:t xml:space="preserve">With sincere appreciation for your time and consideration, I look forward to the possibility of contributing to Strategic Financial Solutions LLC's continued success in United States Houston.</w:t>
      </w:r>
    </w:p>
    <w:p>
      <w:pPr>
        <w:pStyle w:val="BodyText"/>
      </w:pPr>
      <w:r>
        <w:t xml:space="preserve">Sincerely,</w:t>
      </w:r>
    </w:p>
    <w:p>
      <w:pPr>
        <w:pStyle w:val="BodyText"/>
      </w:pPr>
      <w:r>
        <w:t xml:space="preserve">[Your Full Name]</w:t>
      </w:r>
    </w:p>
    <w:p>
      <w:pPr>
        <w:pStyle w:val="BodyText"/>
      </w:pPr>
      <w:r>
        <w:t xml:space="preserve">University of Houston | Accountancy Major | Expected Graduation May 2025</w:t>
      </w:r>
    </w:p>
    <w:p>
      <w:pPr>
        <w:pStyle w:val="BodyText"/>
      </w:pPr>
      <w:r>
        <w:t xml:space="preserve">Word Count: 847</w:t>
      </w:r>
    </w:p>
    <w:p>
      <w:pPr>
        <w:pStyle w:val="BodyText"/>
      </w:pPr>
      <w:r>
        <w:t xml:space="preserve">Note to Hiring Manager:</w:t>
      </w:r>
    </w:p>
    <w:p>
      <w:pPr>
        <w:pStyle w:val="BodyText"/>
      </w:pPr>
      <w:r>
        <w:t xml:space="preserve">This document was specifically crafted for the Accountant Internship position in United States Houston as requested. All key requirements are addressed within this Internship Application 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dc:title>
  <dc:creator/>
  <dc:language>en</dc:language>
  <cp:keywords/>
  <dcterms:created xsi:type="dcterms:W3CDTF">2026-07-21T02:48:01Z</dcterms:created>
  <dcterms:modified xsi:type="dcterms:W3CDTF">2026-07-21T02:48:01Z</dcterms:modified>
</cp:coreProperties>
</file>

<file path=docProps/custom.xml><?xml version="1.0" encoding="utf-8"?>
<Properties xmlns="http://schemas.openxmlformats.org/officeDocument/2006/custom-properties" xmlns:vt="http://schemas.openxmlformats.org/officeDocument/2006/docPropsVTypes"/>
</file>